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2FFC0C" w14:textId="77777777"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D02DD5B" wp14:editId="31F2B78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A615C" w14:textId="43E15FD1" w:rsidR="002F2055" w:rsidRDefault="00AC0DC5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move Obsolete</w:t>
                            </w:r>
                          </w:p>
                          <w:p w14:paraId="3825B356" w14:textId="3D14C361" w:rsidR="00AC0DC5" w:rsidRPr="00040858" w:rsidRDefault="00AC0DC5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Mater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2DD5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14:paraId="430A615C" w14:textId="43E15FD1" w:rsidR="002F2055" w:rsidRDefault="00AC0DC5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move Obsolete</w:t>
                      </w:r>
                    </w:p>
                    <w:p w14:paraId="3825B356" w14:textId="3D14C361" w:rsidR="00AC0DC5" w:rsidRPr="00040858" w:rsidRDefault="00AC0DC5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Material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776F30F" wp14:editId="39575174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408172" w14:textId="77777777" w:rsidR="002F2055" w:rsidRPr="007459BD" w:rsidRDefault="00040858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76F30F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14:paraId="13408172" w14:textId="77777777" w:rsidR="002F2055" w:rsidRPr="007459BD" w:rsidRDefault="00040858" w:rsidP="008D4102">
                      <w:pPr>
                        <w:jc w:val="center"/>
                        <w:rPr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5DCA229" wp14:editId="5C45E29F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72DAC2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E409B75" wp14:editId="4F98B5C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543F341E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CA229"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5F72DAC2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E409B75" wp14:editId="4F98B5C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543F341E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013E4E7" wp14:editId="16411E0E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E85A8" w14:textId="77777777"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539A4630" w14:textId="77777777"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60837634" w14:textId="77777777"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34A3B1A" w14:textId="15D16753" w:rsidR="008D4102" w:rsidRDefault="00AC0DC5" w:rsidP="008D4102">
                            <w:pPr>
                              <w:ind w:left="180"/>
                            </w:pPr>
                            <w:r w:rsidRPr="00AC0DC5">
                              <w:t>Remove obsolete/</w:t>
                            </w:r>
                            <w:r>
                              <w:t xml:space="preserve"> d</w:t>
                            </w:r>
                            <w:r w:rsidRPr="00AC0DC5">
                              <w:t>amaged stock from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13E4E7" id="_x0000_s1029" type="#_x0000_t202" style="position:absolute;margin-left:36pt;margin-top:108pt;width:2in;height:1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">
                <v:textbox>
                  <w:txbxContent>
                    <w:p w14:paraId="223E85A8" w14:textId="77777777"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539A4630" w14:textId="77777777"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60837634" w14:textId="77777777"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634A3B1A" w14:textId="15D16753" w:rsidR="008D4102" w:rsidRDefault="00AC0DC5" w:rsidP="008D4102">
                      <w:pPr>
                        <w:ind w:left="180"/>
                      </w:pPr>
                      <w:r w:rsidRPr="00AC0DC5">
                        <w:t>Remove obsolete/</w:t>
                      </w:r>
                      <w:r>
                        <w:t xml:space="preserve"> d</w:t>
                      </w:r>
                      <w:r w:rsidRPr="00AC0DC5">
                        <w:t>amaged stock from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5DE533D8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B2AB20A" wp14:editId="0FFCFE8C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136489" w14:textId="77777777"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14:paraId="2104A893" w14:textId="77777777"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2AB20A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14:paraId="36136489" w14:textId="77777777"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14:paraId="2104A893" w14:textId="77777777"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7BE0B1C" wp14:editId="50BD3199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235762" w14:textId="77777777" w:rsidR="00445B91" w:rsidRPr="00445B91" w:rsidRDefault="00040858" w:rsidP="00445B9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ebsite </w:t>
                            </w:r>
                            <w:r w:rsidR="00445B91" w:rsidRPr="00445B91">
                              <w:rPr>
                                <w:b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BE0B1C"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14:paraId="54235762" w14:textId="77777777" w:rsidR="00445B91" w:rsidRPr="00445B91" w:rsidRDefault="00040858" w:rsidP="00445B9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ebsite </w:t>
                      </w:r>
                      <w:r w:rsidR="00445B91" w:rsidRPr="00445B91">
                        <w:rPr>
                          <w:b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524A150" wp14:editId="694D2EA9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6BF4DB" w14:textId="77777777"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A9D2CC8" w14:textId="77777777"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3ACBC97A" w14:textId="77777777"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E3DE1DA" w14:textId="2480191D" w:rsidR="00040858" w:rsidRDefault="008D4102" w:rsidP="00AC0DC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 w:rsidRPr="00AC0DC5">
                              <w:rPr>
                                <w:b/>
                              </w:rPr>
                              <w:t xml:space="preserve">Step </w:t>
                            </w:r>
                            <w:r w:rsidR="00AC0DC5" w:rsidRPr="00AC0DC5">
                              <w:rPr>
                                <w:b/>
                              </w:rPr>
                              <w:t>1</w:t>
                            </w:r>
                            <w:r w:rsidRPr="00AC0DC5">
                              <w:rPr>
                                <w:b/>
                              </w:rPr>
                              <w:t>:</w:t>
                            </w:r>
                            <w:r>
                              <w:t xml:space="preserve">  </w:t>
                            </w:r>
                            <w:r w:rsidR="00AC0DC5" w:rsidRPr="00AC0DC5">
                              <w:t>First use Transaction ZMB19 to determine the amount of stock on hand to be removed.</w:t>
                            </w:r>
                            <w:r w:rsidR="00AC0DC5">
                              <w:br/>
                            </w:r>
                            <w:r w:rsidR="00AC0DC5" w:rsidRPr="00AC0DC5">
                              <w:rPr>
                                <w:sz w:val="12"/>
                                <w:szCs w:val="12"/>
                              </w:rPr>
                              <w:br/>
                            </w:r>
                            <w:r w:rsidR="00AC0DC5" w:rsidRPr="00AC0DC5">
                              <w:t xml:space="preserve">This </w:t>
                            </w:r>
                            <w:r w:rsidR="00AC0DC5">
                              <w:t xml:space="preserve">transaction </w:t>
                            </w:r>
                            <w:r w:rsidR="00AC0DC5" w:rsidRPr="00AC0DC5">
                              <w:t>is only to be used when purposefully eliminating stock of materials due to obsolescence or damage.</w:t>
                            </w:r>
                            <w:r w:rsidR="00AC0DC5">
                              <w:br/>
                            </w:r>
                            <w:r w:rsidR="00AC0DC5" w:rsidRPr="00AC0DC5">
                              <w:rPr>
                                <w:sz w:val="12"/>
                                <w:szCs w:val="12"/>
                              </w:rPr>
                              <w:br/>
                            </w:r>
                            <w:r w:rsidR="00AC0DC5" w:rsidRPr="00AC0DC5">
                              <w:t>If you are returning stock to a vendor due to overstocking, but will retain some inventory of the item, then use Transaction Return Portion of Inventory (ME21N, MIGO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24A150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14:paraId="1A6BF4DB" w14:textId="77777777"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3A9D2CC8" w14:textId="77777777"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3ACBC97A" w14:textId="77777777"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1E3DE1DA" w14:textId="2480191D" w:rsidR="00040858" w:rsidRDefault="008D4102" w:rsidP="00AC0DC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 w:rsidRPr="00AC0DC5">
                        <w:rPr>
                          <w:b/>
                        </w:rPr>
                        <w:t xml:space="preserve">Step </w:t>
                      </w:r>
                      <w:r w:rsidR="00AC0DC5" w:rsidRPr="00AC0DC5">
                        <w:rPr>
                          <w:b/>
                        </w:rPr>
                        <w:t>1</w:t>
                      </w:r>
                      <w:r w:rsidRPr="00AC0DC5">
                        <w:rPr>
                          <w:b/>
                        </w:rPr>
                        <w:t>:</w:t>
                      </w:r>
                      <w:r>
                        <w:t xml:space="preserve">  </w:t>
                      </w:r>
                      <w:r w:rsidR="00AC0DC5" w:rsidRPr="00AC0DC5">
                        <w:t>First use Transaction ZMB19 to determine the amount of stock on hand to be removed.</w:t>
                      </w:r>
                      <w:r w:rsidR="00AC0DC5">
                        <w:br/>
                      </w:r>
                      <w:r w:rsidR="00AC0DC5" w:rsidRPr="00AC0DC5">
                        <w:rPr>
                          <w:sz w:val="12"/>
                          <w:szCs w:val="12"/>
                        </w:rPr>
                        <w:br/>
                      </w:r>
                      <w:r w:rsidR="00AC0DC5" w:rsidRPr="00AC0DC5">
                        <w:t xml:space="preserve">This </w:t>
                      </w:r>
                      <w:r w:rsidR="00AC0DC5">
                        <w:t xml:space="preserve">transaction </w:t>
                      </w:r>
                      <w:r w:rsidR="00AC0DC5" w:rsidRPr="00AC0DC5">
                        <w:t>is only to be used when purposefully eliminating stock of materials due to obsolescence or damage.</w:t>
                      </w:r>
                      <w:r w:rsidR="00AC0DC5">
                        <w:br/>
                      </w:r>
                      <w:r w:rsidR="00AC0DC5" w:rsidRPr="00AC0DC5">
                        <w:rPr>
                          <w:sz w:val="12"/>
                          <w:szCs w:val="12"/>
                        </w:rPr>
                        <w:br/>
                      </w:r>
                      <w:r w:rsidR="00AC0DC5" w:rsidRPr="00AC0DC5">
                        <w:t>If you are returning stock to a vendor due to overstocking, but will retain some inventory of the item, then use Transaction Return Portion of Inventory (ME21N, MIGO)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103F6DD" wp14:editId="20226496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C70CFB" w14:textId="77777777"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49A5D8" w14:textId="3F2FE82F"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040858">
                              <w:rPr>
                                <w:b/>
                                <w:color w:val="0066FF"/>
                              </w:rPr>
                              <w:t>MIGO</w:t>
                            </w:r>
                            <w:r w:rsidR="00AC0DC5">
                              <w:rPr>
                                <w:b/>
                                <w:color w:val="0066FF"/>
                              </w:rPr>
                              <w:t xml:space="preserve"> </w:t>
                            </w:r>
                            <w:r w:rsidR="00AC0DC5" w:rsidRPr="00394235">
                              <w:rPr>
                                <w:bCs/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096C0CD7" w14:textId="77777777"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1355585" w14:textId="474FB388" w:rsidR="008D4102" w:rsidRPr="00040858" w:rsidRDefault="00AC0DC5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0" w:name="_Hlk25214555"/>
                            <w:r>
                              <w:rPr>
                                <w:i/>
                              </w:rPr>
                              <w:t>Goods Issue Other – {</w:t>
                            </w:r>
                            <w:r w:rsidR="00B61082">
                              <w:rPr>
                                <w:i/>
                              </w:rPr>
                              <w:t>Username</w:t>
                            </w:r>
                            <w:r>
                              <w:rPr>
                                <w:i/>
                              </w:rPr>
                              <w:t>}</w:t>
                            </w:r>
                            <w:r w:rsidR="00040858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0"/>
                            <w:r w:rsidR="008D4102">
                              <w:t xml:space="preserve"> opens</w:t>
                            </w:r>
                          </w:p>
                          <w:p w14:paraId="461E98BF" w14:textId="40DEF2A3" w:rsidR="00040858" w:rsidRPr="00040858" w:rsidRDefault="00040858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i/>
                              </w:rPr>
                            </w:pPr>
                            <w:r>
                              <w:t xml:space="preserve">Trans./Event Field – </w:t>
                            </w:r>
                            <w:r w:rsidR="00394235" w:rsidRPr="00AC0DC5">
                              <w:t>&lt;</w:t>
                            </w:r>
                            <w:r w:rsidR="00394235" w:rsidRPr="00AC0DC5">
                              <w:rPr>
                                <w:i/>
                                <w:iCs/>
                                <w:color w:val="0066FF"/>
                              </w:rPr>
                              <w:t>Select</w:t>
                            </w:r>
                            <w:r w:rsidR="00394235" w:rsidRPr="00AC0DC5">
                              <w:t xml:space="preserve">&gt; </w:t>
                            </w:r>
                            <w:r w:rsidR="00AC0DC5">
                              <w:rPr>
                                <w:i/>
                              </w:rPr>
                              <w:t>Goods Issue</w:t>
                            </w:r>
                          </w:p>
                          <w:p w14:paraId="1ED6B187" w14:textId="5B4F1376" w:rsidR="00040858" w:rsidRPr="00AC0DC5" w:rsidRDefault="00040858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Reference Doc. Field – </w:t>
                            </w:r>
                            <w:r w:rsidR="00394235" w:rsidRPr="00AC0DC5">
                              <w:t>&lt;</w:t>
                            </w:r>
                            <w:r w:rsidR="00394235" w:rsidRPr="00AC0DC5">
                              <w:rPr>
                                <w:i/>
                                <w:iCs/>
                                <w:color w:val="0066FF"/>
                              </w:rPr>
                              <w:t>Select</w:t>
                            </w:r>
                            <w:r w:rsidR="00394235" w:rsidRPr="00AC0DC5">
                              <w:t xml:space="preserve">&gt; </w:t>
                            </w:r>
                            <w:r w:rsidR="00AC0DC5">
                              <w:rPr>
                                <w:i/>
                              </w:rPr>
                              <w:t>Other</w:t>
                            </w:r>
                          </w:p>
                          <w:p w14:paraId="40C1EEB8" w14:textId="56A62543" w:rsidR="00AC0DC5" w:rsidRDefault="00AC0DC5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AC0DC5">
                              <w:t>Movement Type Field – &lt;</w:t>
                            </w:r>
                            <w:r w:rsidRPr="00AC0DC5">
                              <w:rPr>
                                <w:i/>
                                <w:iCs/>
                                <w:color w:val="0066FF"/>
                              </w:rPr>
                              <w:t>Select</w:t>
                            </w:r>
                            <w:r w:rsidRPr="00AC0DC5">
                              <w:t>&gt; 201</w:t>
                            </w:r>
                          </w:p>
                          <w:p w14:paraId="2D654F3A" w14:textId="41AB6E42" w:rsidR="00040858" w:rsidRDefault="00394235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Doc. Header Text</w:t>
                            </w:r>
                            <w:r w:rsidR="00040858">
                              <w:t xml:space="preserve"> Field – </w:t>
                            </w:r>
                            <w:r w:rsidR="00040858" w:rsidRPr="00040858">
                              <w:rPr>
                                <w:color w:val="0066FF"/>
                              </w:rPr>
                              <w:t>Input</w:t>
                            </w:r>
                            <w:r w:rsidR="00040858">
                              <w:t xml:space="preserve"> </w:t>
                            </w:r>
                          </w:p>
                          <w:p w14:paraId="68B1A6ED" w14:textId="2FC01042" w:rsidR="00394235" w:rsidRDefault="00394235" w:rsidP="00394235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</w:pPr>
                            <w:r>
                              <w:t>Obsolete; or</w:t>
                            </w:r>
                          </w:p>
                          <w:p w14:paraId="763C8EA3" w14:textId="085628C2" w:rsidR="00394235" w:rsidRDefault="00394235" w:rsidP="00394235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</w:pPr>
                            <w:r>
                              <w:t>Damaged</w:t>
                            </w:r>
                          </w:p>
                          <w:p w14:paraId="78666A79" w14:textId="77777777" w:rsidR="00394235" w:rsidRPr="00394235" w:rsidRDefault="00394235" w:rsidP="0039423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394235">
                              <w:t xml:space="preserve">Mat. Short Text Field – </w:t>
                            </w:r>
                            <w:r w:rsidRPr="00394235">
                              <w:rPr>
                                <w:color w:val="0066FF"/>
                              </w:rPr>
                              <w:t>Input</w:t>
                            </w:r>
                            <w:r w:rsidRPr="00394235">
                              <w:t xml:space="preserve"> nine-digit DOT inventory number</w:t>
                            </w:r>
                          </w:p>
                          <w:p w14:paraId="0C0FA8CF" w14:textId="77777777" w:rsidR="00394235" w:rsidRPr="00394235" w:rsidRDefault="00394235" w:rsidP="0039423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394235">
                              <w:t xml:space="preserve">Qty in UNE Field – </w:t>
                            </w:r>
                            <w:r w:rsidRPr="00394235">
                              <w:rPr>
                                <w:color w:val="0066FF"/>
                              </w:rPr>
                              <w:t>Input</w:t>
                            </w:r>
                            <w:r w:rsidRPr="00394235">
                              <w:t xml:space="preserve"> quantity marking as obsolete/damaged.</w:t>
                            </w:r>
                          </w:p>
                          <w:p w14:paraId="4FCBC29F" w14:textId="6DD41393" w:rsidR="00394235" w:rsidRPr="00394235" w:rsidRDefault="00394235" w:rsidP="0039423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394235">
                              <w:t xml:space="preserve">Plant Field – </w:t>
                            </w:r>
                            <w:r w:rsidRPr="00394235">
                              <w:rPr>
                                <w:color w:val="0066FF"/>
                              </w:rPr>
                              <w:t>Input</w:t>
                            </w:r>
                            <w:r w:rsidRPr="00394235">
                              <w:t xml:space="preserve"> four-digit code</w:t>
                            </w:r>
                            <w:r>
                              <w:t xml:space="preserve"> </w:t>
                            </w:r>
                            <w:r w:rsidRPr="00394235">
                              <w:rPr>
                                <w:sz w:val="20"/>
                                <w:szCs w:val="18"/>
                              </w:rPr>
                              <w:t>(i.e., Alamance = 6001)</w:t>
                            </w:r>
                          </w:p>
                          <w:p w14:paraId="56F63B28" w14:textId="031DF55A" w:rsidR="00394235" w:rsidRPr="00394235" w:rsidRDefault="00394235" w:rsidP="0039423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394235">
                              <w:t>S</w:t>
                            </w:r>
                            <w:r>
                              <w:t>L</w:t>
                            </w:r>
                            <w:r w:rsidRPr="00394235">
                              <w:t xml:space="preserve">oc Field – </w:t>
                            </w:r>
                            <w:r w:rsidRPr="00394235">
                              <w:rPr>
                                <w:color w:val="0066FF"/>
                              </w:rPr>
                              <w:t>Input</w:t>
                            </w:r>
                            <w:r w:rsidRPr="00394235">
                              <w:t xml:space="preserve"> </w:t>
                            </w:r>
                            <w:r>
                              <w:t xml:space="preserve">Storage Location </w:t>
                            </w:r>
                            <w:r w:rsidRPr="00394235">
                              <w:t>four-digit code</w:t>
                            </w:r>
                            <w:r>
                              <w:t xml:space="preserve"> </w:t>
                            </w:r>
                            <w:r>
                              <w:br/>
                            </w:r>
                            <w:r w:rsidRPr="00394235">
                              <w:rPr>
                                <w:sz w:val="20"/>
                                <w:szCs w:val="18"/>
                              </w:rPr>
                              <w:t xml:space="preserve">(i.e., Alamance = </w:t>
                            </w:r>
                            <w:r>
                              <w:rPr>
                                <w:sz w:val="20"/>
                                <w:szCs w:val="18"/>
                              </w:rPr>
                              <w:t>8</w:t>
                            </w:r>
                            <w:r w:rsidRPr="00394235">
                              <w:rPr>
                                <w:sz w:val="20"/>
                                <w:szCs w:val="18"/>
                              </w:rPr>
                              <w:t>001)</w:t>
                            </w:r>
                          </w:p>
                          <w:p w14:paraId="2A92E948" w14:textId="3F484EDD" w:rsidR="00394235" w:rsidRDefault="00394235" w:rsidP="0039423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394235">
                              <w:t xml:space="preserve">Cost Center Field – </w:t>
                            </w:r>
                            <w:r w:rsidRPr="00394235">
                              <w:rPr>
                                <w:color w:val="0066FF"/>
                              </w:rPr>
                              <w:t>Input</w:t>
                            </w:r>
                            <w:r w:rsidRPr="00394235">
                              <w:t xml:space="preserve"> 7800000000 </w:t>
                            </w:r>
                            <w:r w:rsidRPr="00394235">
                              <w:rPr>
                                <w:sz w:val="20"/>
                                <w:szCs w:val="18"/>
                              </w:rPr>
                              <w:t>(10 digits) (Always)</w:t>
                            </w:r>
                          </w:p>
                          <w:p w14:paraId="10DA38F5" w14:textId="77777777" w:rsidR="00040858" w:rsidRPr="00040858" w:rsidRDefault="00040858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66FF"/>
                              </w:rPr>
                              <w:t xml:space="preserve">&gt;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Save icon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2AC36A35" wp14:editId="25CE48C0">
                                  <wp:extent cx="142895" cy="142895"/>
                                  <wp:effectExtent l="0" t="0" r="9525" b="9525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" name="Save Icon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3CE92B2" w14:textId="5A378B87" w:rsidR="00D53F91" w:rsidRDefault="00D53F91" w:rsidP="00D53F91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1FF0A5DE" w14:textId="7540F01B" w:rsidR="00394235" w:rsidRPr="00394235" w:rsidRDefault="00394235" w:rsidP="00394235">
                            <w:pPr>
                              <w:pStyle w:val="ListParagraph"/>
                              <w:ind w:left="1800" w:hanging="72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394235">
                              <w:rPr>
                                <w:color w:val="0066FF"/>
                                <w:szCs w:val="24"/>
                              </w:rPr>
                              <w:t>Note:</w:t>
                            </w:r>
                            <w:r w:rsidRPr="00394235">
                              <w:rPr>
                                <w:color w:val="000000" w:themeColor="text1"/>
                                <w:szCs w:val="24"/>
                              </w:rPr>
                              <w:tab/>
                              <w:t>If the part needs to be removed from multiple storage locations each one will need its own line.</w:t>
                            </w:r>
                            <w:r w:rsidRPr="00394235">
                              <w:rPr>
                                <w:color w:val="000000" w:themeColor="text1"/>
                                <w:szCs w:val="24"/>
                              </w:rPr>
                              <w:br/>
                            </w:r>
                            <w:r w:rsidRPr="00394235">
                              <w:rPr>
                                <w:color w:val="000000" w:themeColor="text1"/>
                                <w:szCs w:val="24"/>
                              </w:rPr>
                              <w:br/>
                              <w:t xml:space="preserve">In cases of obsolescence, since all stock is being removed, use </w:t>
                            </w:r>
                            <w:r w:rsidRPr="00394235">
                              <w:rPr>
                                <w:color w:val="0066FF"/>
                                <w:szCs w:val="24"/>
                              </w:rPr>
                              <w:t xml:space="preserve">Transaction ZMM06 – Flag Material </w:t>
                            </w:r>
                            <w:r>
                              <w:rPr>
                                <w:color w:val="0066FF"/>
                                <w:szCs w:val="24"/>
                              </w:rPr>
                              <w:t>f</w:t>
                            </w:r>
                            <w:r w:rsidRPr="00394235">
                              <w:rPr>
                                <w:color w:val="0066FF"/>
                                <w:szCs w:val="24"/>
                              </w:rPr>
                              <w:t xml:space="preserve">or Deletion </w:t>
                            </w:r>
                            <w:r w:rsidRPr="00394235">
                              <w:rPr>
                                <w:color w:val="000000" w:themeColor="text1"/>
                                <w:szCs w:val="24"/>
                              </w:rPr>
                              <w:t>process to flag the obsolete materials for deletion.</w:t>
                            </w:r>
                          </w:p>
                          <w:p w14:paraId="2887C914" w14:textId="77777777" w:rsidR="00394235" w:rsidRPr="00D53F91" w:rsidRDefault="00394235" w:rsidP="00D53F91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03F6DD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14:paraId="02C70CFB" w14:textId="77777777"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949A5D8" w14:textId="3F2FE82F"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040858">
                        <w:rPr>
                          <w:b/>
                          <w:color w:val="0066FF"/>
                        </w:rPr>
                        <w:t>MIGO</w:t>
                      </w:r>
                      <w:r w:rsidR="00AC0DC5">
                        <w:rPr>
                          <w:b/>
                          <w:color w:val="0066FF"/>
                        </w:rPr>
                        <w:t xml:space="preserve"> </w:t>
                      </w:r>
                      <w:r w:rsidR="00AC0DC5" w:rsidRPr="00394235">
                        <w:rPr>
                          <w:bCs/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14:paraId="096C0CD7" w14:textId="77777777"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11355585" w14:textId="474FB388" w:rsidR="008D4102" w:rsidRPr="00040858" w:rsidRDefault="00AC0DC5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>Goods Issue Other – {</w:t>
                      </w:r>
                      <w:r w:rsidR="00B61082">
                        <w:rPr>
                          <w:i/>
                        </w:rPr>
                        <w:t>Username</w:t>
                      </w:r>
                      <w:r>
                        <w:rPr>
                          <w:i/>
                        </w:rPr>
                        <w:t>}</w:t>
                      </w:r>
                      <w:r w:rsidR="00040858"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14:paraId="461E98BF" w14:textId="40DEF2A3" w:rsidR="00040858" w:rsidRPr="00040858" w:rsidRDefault="00040858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i/>
                        </w:rPr>
                      </w:pPr>
                      <w:r>
                        <w:t xml:space="preserve">Trans./Event Field – </w:t>
                      </w:r>
                      <w:r w:rsidR="00394235" w:rsidRPr="00AC0DC5">
                        <w:t>&lt;</w:t>
                      </w:r>
                      <w:r w:rsidR="00394235" w:rsidRPr="00AC0DC5">
                        <w:rPr>
                          <w:i/>
                          <w:iCs/>
                          <w:color w:val="0066FF"/>
                        </w:rPr>
                        <w:t>Select</w:t>
                      </w:r>
                      <w:r w:rsidR="00394235" w:rsidRPr="00AC0DC5">
                        <w:t xml:space="preserve">&gt; </w:t>
                      </w:r>
                      <w:r w:rsidR="00AC0DC5">
                        <w:rPr>
                          <w:i/>
                        </w:rPr>
                        <w:t>Goods Issue</w:t>
                      </w:r>
                    </w:p>
                    <w:p w14:paraId="1ED6B187" w14:textId="5B4F1376" w:rsidR="00040858" w:rsidRPr="00AC0DC5" w:rsidRDefault="00040858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Reference Doc. Field – </w:t>
                      </w:r>
                      <w:r w:rsidR="00394235" w:rsidRPr="00AC0DC5">
                        <w:t>&lt;</w:t>
                      </w:r>
                      <w:r w:rsidR="00394235" w:rsidRPr="00AC0DC5">
                        <w:rPr>
                          <w:i/>
                          <w:iCs/>
                          <w:color w:val="0066FF"/>
                        </w:rPr>
                        <w:t>Select</w:t>
                      </w:r>
                      <w:r w:rsidR="00394235" w:rsidRPr="00AC0DC5">
                        <w:t xml:space="preserve">&gt; </w:t>
                      </w:r>
                      <w:r w:rsidR="00AC0DC5">
                        <w:rPr>
                          <w:i/>
                        </w:rPr>
                        <w:t>Other</w:t>
                      </w:r>
                    </w:p>
                    <w:p w14:paraId="40C1EEB8" w14:textId="56A62543" w:rsidR="00AC0DC5" w:rsidRDefault="00AC0DC5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AC0DC5">
                        <w:t>Movement Type Field – &lt;</w:t>
                      </w:r>
                      <w:r w:rsidRPr="00AC0DC5">
                        <w:rPr>
                          <w:i/>
                          <w:iCs/>
                          <w:color w:val="0066FF"/>
                        </w:rPr>
                        <w:t>Select</w:t>
                      </w:r>
                      <w:r w:rsidRPr="00AC0DC5">
                        <w:t>&gt; 201</w:t>
                      </w:r>
                    </w:p>
                    <w:p w14:paraId="2D654F3A" w14:textId="41AB6E42" w:rsidR="00040858" w:rsidRDefault="00394235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Doc. Header Text</w:t>
                      </w:r>
                      <w:r w:rsidR="00040858">
                        <w:t xml:space="preserve"> Field – </w:t>
                      </w:r>
                      <w:r w:rsidR="00040858" w:rsidRPr="00040858">
                        <w:rPr>
                          <w:color w:val="0066FF"/>
                        </w:rPr>
                        <w:t>Input</w:t>
                      </w:r>
                      <w:r w:rsidR="00040858">
                        <w:t xml:space="preserve"> </w:t>
                      </w:r>
                    </w:p>
                    <w:p w14:paraId="68B1A6ED" w14:textId="2FC01042" w:rsidR="00394235" w:rsidRDefault="00394235" w:rsidP="00394235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</w:pPr>
                      <w:r>
                        <w:t>Obsolete; or</w:t>
                      </w:r>
                    </w:p>
                    <w:p w14:paraId="763C8EA3" w14:textId="085628C2" w:rsidR="00394235" w:rsidRDefault="00394235" w:rsidP="00394235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</w:pPr>
                      <w:r>
                        <w:t>Damaged</w:t>
                      </w:r>
                    </w:p>
                    <w:p w14:paraId="78666A79" w14:textId="77777777" w:rsidR="00394235" w:rsidRPr="00394235" w:rsidRDefault="00394235" w:rsidP="0039423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394235">
                        <w:t xml:space="preserve">Mat. Short Text Field – </w:t>
                      </w:r>
                      <w:r w:rsidRPr="00394235">
                        <w:rPr>
                          <w:color w:val="0066FF"/>
                        </w:rPr>
                        <w:t>Input</w:t>
                      </w:r>
                      <w:r w:rsidRPr="00394235">
                        <w:t xml:space="preserve"> nine-digit DOT inventory number</w:t>
                      </w:r>
                    </w:p>
                    <w:p w14:paraId="0C0FA8CF" w14:textId="77777777" w:rsidR="00394235" w:rsidRPr="00394235" w:rsidRDefault="00394235" w:rsidP="0039423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394235">
                        <w:t xml:space="preserve">Qty in UNE Field – </w:t>
                      </w:r>
                      <w:r w:rsidRPr="00394235">
                        <w:rPr>
                          <w:color w:val="0066FF"/>
                        </w:rPr>
                        <w:t>Input</w:t>
                      </w:r>
                      <w:r w:rsidRPr="00394235">
                        <w:t xml:space="preserve"> quantity marking as obsolete/damaged.</w:t>
                      </w:r>
                    </w:p>
                    <w:p w14:paraId="4FCBC29F" w14:textId="6DD41393" w:rsidR="00394235" w:rsidRPr="00394235" w:rsidRDefault="00394235" w:rsidP="0039423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394235">
                        <w:t xml:space="preserve">Plant Field – </w:t>
                      </w:r>
                      <w:r w:rsidRPr="00394235">
                        <w:rPr>
                          <w:color w:val="0066FF"/>
                        </w:rPr>
                        <w:t>Input</w:t>
                      </w:r>
                      <w:r w:rsidRPr="00394235">
                        <w:t xml:space="preserve"> four-digit code</w:t>
                      </w:r>
                      <w:r>
                        <w:t xml:space="preserve"> </w:t>
                      </w:r>
                      <w:r w:rsidRPr="00394235">
                        <w:rPr>
                          <w:sz w:val="20"/>
                          <w:szCs w:val="18"/>
                        </w:rPr>
                        <w:t>(i.e., Alamance = 6001)</w:t>
                      </w:r>
                    </w:p>
                    <w:p w14:paraId="56F63B28" w14:textId="031DF55A" w:rsidR="00394235" w:rsidRPr="00394235" w:rsidRDefault="00394235" w:rsidP="0039423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394235">
                        <w:t>S</w:t>
                      </w:r>
                      <w:r>
                        <w:t>L</w:t>
                      </w:r>
                      <w:r w:rsidRPr="00394235">
                        <w:t xml:space="preserve">oc Field – </w:t>
                      </w:r>
                      <w:r w:rsidRPr="00394235">
                        <w:rPr>
                          <w:color w:val="0066FF"/>
                        </w:rPr>
                        <w:t>Input</w:t>
                      </w:r>
                      <w:r w:rsidRPr="00394235">
                        <w:t xml:space="preserve"> </w:t>
                      </w:r>
                      <w:r>
                        <w:t xml:space="preserve">Storage Location </w:t>
                      </w:r>
                      <w:r w:rsidRPr="00394235">
                        <w:t>four-digit code</w:t>
                      </w:r>
                      <w:r>
                        <w:t xml:space="preserve"> </w:t>
                      </w:r>
                      <w:r>
                        <w:br/>
                      </w:r>
                      <w:r w:rsidRPr="00394235">
                        <w:rPr>
                          <w:sz w:val="20"/>
                          <w:szCs w:val="18"/>
                        </w:rPr>
                        <w:t xml:space="preserve">(i.e., Alamance = </w:t>
                      </w:r>
                      <w:r>
                        <w:rPr>
                          <w:sz w:val="20"/>
                          <w:szCs w:val="18"/>
                        </w:rPr>
                        <w:t>8</w:t>
                      </w:r>
                      <w:r w:rsidRPr="00394235">
                        <w:rPr>
                          <w:sz w:val="20"/>
                          <w:szCs w:val="18"/>
                        </w:rPr>
                        <w:t>001)</w:t>
                      </w:r>
                    </w:p>
                    <w:p w14:paraId="2A92E948" w14:textId="3F484EDD" w:rsidR="00394235" w:rsidRDefault="00394235" w:rsidP="0039423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394235">
                        <w:t xml:space="preserve">Cost Center Field – </w:t>
                      </w:r>
                      <w:r w:rsidRPr="00394235">
                        <w:rPr>
                          <w:color w:val="0066FF"/>
                        </w:rPr>
                        <w:t>Input</w:t>
                      </w:r>
                      <w:r w:rsidRPr="00394235">
                        <w:t xml:space="preserve"> 7800000000 </w:t>
                      </w:r>
                      <w:r w:rsidRPr="00394235">
                        <w:rPr>
                          <w:sz w:val="20"/>
                          <w:szCs w:val="18"/>
                        </w:rPr>
                        <w:t>(10 digits) (Always)</w:t>
                      </w:r>
                    </w:p>
                    <w:p w14:paraId="10DA38F5" w14:textId="77777777" w:rsidR="00040858" w:rsidRPr="00040858" w:rsidRDefault="00040858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66FF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66FF"/>
                        </w:rPr>
                        <w:t xml:space="preserve">&gt; 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Save icon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2AC36A35" wp14:editId="25CE48C0">
                            <wp:extent cx="142895" cy="142895"/>
                            <wp:effectExtent l="0" t="0" r="9525" b="9525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" name="Save Icon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3CE92B2" w14:textId="5A378B87" w:rsidR="00D53F91" w:rsidRDefault="00D53F91" w:rsidP="00D53F91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1FF0A5DE" w14:textId="7540F01B" w:rsidR="00394235" w:rsidRPr="00394235" w:rsidRDefault="00394235" w:rsidP="00394235">
                      <w:pPr>
                        <w:pStyle w:val="ListParagraph"/>
                        <w:ind w:left="1800" w:hanging="720"/>
                        <w:rPr>
                          <w:color w:val="000000" w:themeColor="text1"/>
                          <w:szCs w:val="24"/>
                        </w:rPr>
                      </w:pPr>
                      <w:r w:rsidRPr="00394235">
                        <w:rPr>
                          <w:color w:val="0066FF"/>
                          <w:szCs w:val="24"/>
                        </w:rPr>
                        <w:t>Note:</w:t>
                      </w:r>
                      <w:r w:rsidRPr="00394235">
                        <w:rPr>
                          <w:color w:val="000000" w:themeColor="text1"/>
                          <w:szCs w:val="24"/>
                        </w:rPr>
                        <w:tab/>
                        <w:t>If the part needs to be removed from multiple storage locations each one will need its own line.</w:t>
                      </w:r>
                      <w:r w:rsidRPr="00394235">
                        <w:rPr>
                          <w:color w:val="000000" w:themeColor="text1"/>
                          <w:szCs w:val="24"/>
                        </w:rPr>
                        <w:br/>
                      </w:r>
                      <w:r w:rsidRPr="00394235">
                        <w:rPr>
                          <w:color w:val="000000" w:themeColor="text1"/>
                          <w:szCs w:val="24"/>
                        </w:rPr>
                        <w:br/>
                        <w:t xml:space="preserve">In cases of obsolescence, since all stock is being removed, use </w:t>
                      </w:r>
                      <w:r w:rsidRPr="00394235">
                        <w:rPr>
                          <w:color w:val="0066FF"/>
                          <w:szCs w:val="24"/>
                        </w:rPr>
                        <w:t xml:space="preserve">Transaction ZMM06 – Flag Material </w:t>
                      </w:r>
                      <w:r>
                        <w:rPr>
                          <w:color w:val="0066FF"/>
                          <w:szCs w:val="24"/>
                        </w:rPr>
                        <w:t>f</w:t>
                      </w:r>
                      <w:r w:rsidRPr="00394235">
                        <w:rPr>
                          <w:color w:val="0066FF"/>
                          <w:szCs w:val="24"/>
                        </w:rPr>
                        <w:t xml:space="preserve">or Deletion </w:t>
                      </w:r>
                      <w:r w:rsidRPr="00394235">
                        <w:rPr>
                          <w:color w:val="000000" w:themeColor="text1"/>
                          <w:szCs w:val="24"/>
                        </w:rPr>
                        <w:t>process to flag the obsolete materials for deletion.</w:t>
                      </w:r>
                    </w:p>
                    <w:p w14:paraId="2887C914" w14:textId="77777777" w:rsidR="00394235" w:rsidRPr="00D53F91" w:rsidRDefault="00394235" w:rsidP="00D53F91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  <w:bookmarkStart w:id="3" w:name="_GoBack"/>
                      <w:bookmarkEnd w:id="3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279A256" wp14:editId="6F55A0E5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45A7D4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384428D0" w14:textId="66467396" w:rsidR="002F2055" w:rsidRDefault="00AC0DC5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2-06-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9A25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1145A7D4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384428D0" w14:textId="66467396" w:rsidR="002F2055" w:rsidRDefault="00AC0DC5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2-06-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4776F30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7" w15:restartNumberingAfterBreak="0">
    <w:nsid w:val="6D2208AA"/>
    <w:multiLevelType w:val="hybridMultilevel"/>
    <w:tmpl w:val="22D6B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1"/>
  </w:num>
  <w:num w:numId="5">
    <w:abstractNumId w:val="4"/>
  </w:num>
  <w:num w:numId="6">
    <w:abstractNumId w:val="2"/>
  </w:num>
  <w:num w:numId="7">
    <w:abstractNumId w:val="6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rwUAW0TaIiwAAAA="/>
  </w:docVars>
  <w:rsids>
    <w:rsidRoot w:val="002F2055"/>
    <w:rsid w:val="00040858"/>
    <w:rsid w:val="002B58FB"/>
    <w:rsid w:val="002F2055"/>
    <w:rsid w:val="00394235"/>
    <w:rsid w:val="00445B91"/>
    <w:rsid w:val="005876CE"/>
    <w:rsid w:val="006D4CAE"/>
    <w:rsid w:val="007459BD"/>
    <w:rsid w:val="00783DD1"/>
    <w:rsid w:val="008D4102"/>
    <w:rsid w:val="008F39AB"/>
    <w:rsid w:val="00AC0DC5"/>
    <w:rsid w:val="00B04E7C"/>
    <w:rsid w:val="00B61082"/>
    <w:rsid w:val="00CA0890"/>
    <w:rsid w:val="00D53F91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1DF09E1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3</cp:revision>
  <cp:lastPrinted>2019-11-21T14:47:00Z</cp:lastPrinted>
  <dcterms:created xsi:type="dcterms:W3CDTF">2020-02-06T13:19:00Z</dcterms:created>
  <dcterms:modified xsi:type="dcterms:W3CDTF">2020-02-06T13:34:00Z</dcterms:modified>
</cp:coreProperties>
</file>